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Date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lementColle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lection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questio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in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id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_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s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_b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 createdB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result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Resul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xam exa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s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lementColle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lectionTabl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_op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join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_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on_tex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ubah dari 'option' menjadi 'option_text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oin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_b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 createdB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numera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um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xam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exams created by a us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exams created by the 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exams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Created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xamResult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exam results by user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exam resul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results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User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exam results by exam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exam resul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results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Exam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Ques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Question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questions by user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ques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s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Created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tion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 user by 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s a single user by em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ful oper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DTO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Date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DTO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stionI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dBy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to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Mapp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ExamDTO 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 ex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stionI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stion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reatedB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Exam </w:t>
      </w:r>
      <w:r>
        <w:rPr>
          <w:rStyle w:val="FunctionTok"/>
        </w:rPr>
        <w:t xml:space="preserve">to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 exam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s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stionId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Logi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gistrat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Uti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Config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asswordEncoder passwordEnco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wtUtil jwt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gistrationDTO registratio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LoginDTO logi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passwo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Repository exam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xamDTO 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 exam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Mapp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D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xamDTO 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Web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ssionCreationPolic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etailsServiceImp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FilterChai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amePasswordAuthenticationFil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AttributeTok"/>
        </w:rPr>
        <w:t xml:space="preserve">@EnableWebSecurity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wtAuthenticationFilter 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DetailsServiceImpl userDetails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curityFilterChain </w:t>
      </w:r>
      <w:r>
        <w:rPr>
          <w:rStyle w:val="FunctionTok"/>
        </w:rPr>
        <w:t xml:space="preserve">securityFilterCh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ttp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Managem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ssionCreation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Crea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LE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eHttpReques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/*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ocs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uthentica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Filter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wtAuthenticationFil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PasswordAuthenticationFil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Provider 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oAuthenticationProvider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AuthenticationProvi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vi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sswordEncoder 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CryptPasswordEnco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Manager </w:t>
      </w:r>
      <w:r>
        <w:rPr>
          <w:rStyle w:val="FunctionTok"/>
        </w:rPr>
        <w:t xml:space="preserve">authentication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uthenticationManager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ared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ionManag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webtok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webtok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gnatureAlgorith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n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mponent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wtUtil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SecretKey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e a secure secret ke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i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ssuedA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pir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 hour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Wi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atureAlgorith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S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Tok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TokenExpi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gning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ret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imsJw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okenExpir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Expi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Expira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gning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ret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imsJw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xpi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Logi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gistrat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uthService auth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ration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ered successful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RegistrationDTO registratio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login to get access token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nd access 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LoginDTO logi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Logi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gistrat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uthService auth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ration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ered successful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RegistrationDTO registratio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login to get access token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nd access 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LoginDTO logi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 user by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the 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user profil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profile upd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us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dele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exam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Service exam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an exa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cre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xamDTO exam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created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d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 all exam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s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 exam by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an exa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upd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wtAuthenticationExcep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wtAuthenticationExcep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configu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Appli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giexam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exam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50:00Z</dcterms:created>
  <dcterms:modified xsi:type="dcterms:W3CDTF">2024-11-1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